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6</w:t>
      </w:r>
      <w:r>
        <w:t xml:space="preserve"> </w:t>
      </w:r>
      <w:r>
        <w:t xml:space="preserve">06:30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a05b0d9e8be29875a1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6T06:30:16Z</dcterms:created>
  <dcterms:modified xsi:type="dcterms:W3CDTF">2023-01-16T0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6 06:30:08</vt:lpwstr>
  </property>
</Properties>
</file>